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09783" w14:textId="6435AF84" w:rsidR="001544E2" w:rsidRDefault="001A4368">
      <w:r>
        <w:t xml:space="preserve">This submission contains following fil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A4368" w14:paraId="6BB19973" w14:textId="77777777" w:rsidTr="001A4368">
        <w:tc>
          <w:tcPr>
            <w:tcW w:w="4675" w:type="dxa"/>
          </w:tcPr>
          <w:p w14:paraId="5C46A0E3" w14:textId="0C5E2DBE" w:rsidR="001A4368" w:rsidRDefault="001A4368">
            <w:r>
              <w:t xml:space="preserve">Assignment </w:t>
            </w:r>
          </w:p>
        </w:tc>
        <w:tc>
          <w:tcPr>
            <w:tcW w:w="4675" w:type="dxa"/>
          </w:tcPr>
          <w:p w14:paraId="1C971948" w14:textId="22105F82" w:rsidR="001A4368" w:rsidRDefault="001A4368">
            <w:r>
              <w:t>Files</w:t>
            </w:r>
          </w:p>
        </w:tc>
      </w:tr>
      <w:tr w:rsidR="001A4368" w14:paraId="4ADD0B16" w14:textId="77777777" w:rsidTr="001A4368">
        <w:tc>
          <w:tcPr>
            <w:tcW w:w="4675" w:type="dxa"/>
          </w:tcPr>
          <w:p w14:paraId="1758B6C2" w14:textId="561ABE9B" w:rsidR="001A4368" w:rsidRDefault="001A4368">
            <w:r>
              <w:t>Assignment 2</w:t>
            </w:r>
          </w:p>
        </w:tc>
        <w:tc>
          <w:tcPr>
            <w:tcW w:w="4675" w:type="dxa"/>
          </w:tcPr>
          <w:p w14:paraId="7544FA0E" w14:textId="3FE1C200" w:rsidR="001A4368" w:rsidRDefault="001A4368">
            <w:proofErr w:type="spellStart"/>
            <w:r w:rsidRPr="001A4368">
              <w:t>mysql_social_media_platform.sql</w:t>
            </w:r>
            <w:proofErr w:type="spellEnd"/>
          </w:p>
          <w:p w14:paraId="3366033C" w14:textId="77777777" w:rsidR="001A4368" w:rsidRDefault="001A4368"/>
          <w:p w14:paraId="4167EC32" w14:textId="158A94B4" w:rsidR="001A4368" w:rsidRDefault="001A4368">
            <w:r w:rsidRPr="001A4368">
              <w:t>msql_social_media_platform_out.txt</w:t>
            </w:r>
          </w:p>
        </w:tc>
      </w:tr>
      <w:tr w:rsidR="001A4368" w14:paraId="2786C125" w14:textId="77777777" w:rsidTr="001A4368">
        <w:tc>
          <w:tcPr>
            <w:tcW w:w="4675" w:type="dxa"/>
          </w:tcPr>
          <w:p w14:paraId="3197742E" w14:textId="7332D9E1" w:rsidR="001A4368" w:rsidRDefault="001A4368">
            <w:r>
              <w:t>Assignment 3</w:t>
            </w:r>
          </w:p>
        </w:tc>
        <w:tc>
          <w:tcPr>
            <w:tcW w:w="4675" w:type="dxa"/>
          </w:tcPr>
          <w:p w14:paraId="484D799E" w14:textId="77777777" w:rsidR="001A4368" w:rsidRDefault="001A4368">
            <w:r w:rsidRPr="001A4368">
              <w:t>mongo_social_media_platform.js</w:t>
            </w:r>
          </w:p>
          <w:p w14:paraId="20ED0914" w14:textId="77777777" w:rsidR="001A4368" w:rsidRDefault="001A4368"/>
          <w:p w14:paraId="1A50C448" w14:textId="59162AD5" w:rsidR="001A4368" w:rsidRPr="001A4368" w:rsidRDefault="001A4368">
            <w:r w:rsidRPr="001A4368">
              <w:t>mongo_social_media_platform.txt</w:t>
            </w:r>
          </w:p>
        </w:tc>
      </w:tr>
    </w:tbl>
    <w:p w14:paraId="34297C65" w14:textId="77777777" w:rsidR="001A4368" w:rsidRDefault="001A4368"/>
    <w:p w14:paraId="41EC7BD4" w14:textId="06AC83B2" w:rsidR="001A4368" w:rsidRDefault="001A4368">
      <w:r>
        <w:t xml:space="preserve">JavaScript file created for MongoDB script so that it can be executed easily. Output always returns to txt file. </w:t>
      </w:r>
      <w:r w:rsidR="00DE7BA5">
        <w:t xml:space="preserve">Arrow functions are used extensively to format output from Mongo functions.  </w:t>
      </w:r>
      <w:r w:rsidR="003444E0">
        <w:t xml:space="preserve">JavaScript is having comments for ease of reading as well. </w:t>
      </w:r>
    </w:p>
    <w:p w14:paraId="256BFF47" w14:textId="63466A13" w:rsidR="001A4368" w:rsidRDefault="001A4368">
      <w:r>
        <w:t xml:space="preserve">Assignment 1, 2 and 3 having same </w:t>
      </w:r>
      <w:r w:rsidR="006C6B7A">
        <w:t xml:space="preserve">elements and </w:t>
      </w:r>
      <w:r>
        <w:t xml:space="preserve">data. Someone of the SQLs used in assignment 2 in order to demonstrate understanding of table joins are not used in assignment 3. I have retain the numbering of SQL is same for both assignment in case if it required to track result across. </w:t>
      </w:r>
    </w:p>
    <w:p w14:paraId="7D6F4CDE" w14:textId="17F95E5E" w:rsidR="001A4368" w:rsidRPr="001A4368" w:rsidRDefault="001A4368">
      <w:pPr>
        <w:rPr>
          <w:b/>
          <w:bCs/>
        </w:rPr>
      </w:pPr>
      <w:r w:rsidRPr="001A4368">
        <w:rPr>
          <w:b/>
          <w:bCs/>
        </w:rPr>
        <w:t xml:space="preserve">Execution steps: </w:t>
      </w:r>
    </w:p>
    <w:p w14:paraId="00701610" w14:textId="38E41810" w:rsidR="001A4368" w:rsidRDefault="001A4368">
      <w:r>
        <w:t>Place the .</w:t>
      </w:r>
      <w:proofErr w:type="spellStart"/>
      <w:r>
        <w:t>js</w:t>
      </w:r>
      <w:proofErr w:type="spellEnd"/>
      <w:r>
        <w:t xml:space="preserve"> file into folder in your PC and execute </w:t>
      </w:r>
      <w:proofErr w:type="spellStart"/>
      <w:r>
        <w:t>mongosh</w:t>
      </w:r>
      <w:proofErr w:type="spellEnd"/>
      <w:r>
        <w:t xml:space="preserve"> command as below. </w:t>
      </w:r>
    </w:p>
    <w:p w14:paraId="2BEF924F" w14:textId="7793DA1E" w:rsidR="001A4368" w:rsidRDefault="001A4368">
      <w:proofErr w:type="spellStart"/>
      <w:r w:rsidRPr="001A4368">
        <w:t>mongosh</w:t>
      </w:r>
      <w:proofErr w:type="spellEnd"/>
      <w:r w:rsidRPr="001A4368">
        <w:t xml:space="preserve"> localhost:27017 mongo_social_media_platform.js &gt;&gt; mongo_social_media_platform.txt</w:t>
      </w:r>
    </w:p>
    <w:p w14:paraId="747640DE" w14:textId="2656C294" w:rsidR="001A4368" w:rsidRDefault="001A4368">
      <w:r w:rsidRPr="001A4368">
        <w:rPr>
          <w:noProof/>
        </w:rPr>
        <w:drawing>
          <wp:inline distT="0" distB="0" distL="0" distR="0" wp14:anchorId="697367E7" wp14:editId="5825EBAD">
            <wp:extent cx="5943600" cy="704850"/>
            <wp:effectExtent l="0" t="0" r="0" b="0"/>
            <wp:docPr id="13121630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16302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22B67" w14:textId="77777777" w:rsidR="001A4368" w:rsidRDefault="001A4368"/>
    <w:p w14:paraId="64752A3F" w14:textId="356CF912" w:rsidR="001A4368" w:rsidRDefault="001A4368" w:rsidP="001A4368">
      <w:pPr>
        <w:pStyle w:val="ListParagraph"/>
        <w:numPr>
          <w:ilvl w:val="0"/>
          <w:numId w:val="1"/>
        </w:numPr>
      </w:pPr>
      <w:r>
        <w:t>I am executing the command from the same folder where I have placed .</w:t>
      </w:r>
      <w:proofErr w:type="spellStart"/>
      <w:r>
        <w:t>js</w:t>
      </w:r>
      <w:proofErr w:type="spellEnd"/>
      <w:r>
        <w:t xml:space="preserve"> file. This is possible because my </w:t>
      </w:r>
      <w:proofErr w:type="spellStart"/>
      <w:r>
        <w:t>mongosh</w:t>
      </w:r>
      <w:proofErr w:type="spellEnd"/>
      <w:r>
        <w:t xml:space="preserve"> is configured in environment variables and can be executed from anywhere. </w:t>
      </w:r>
    </w:p>
    <w:p w14:paraId="69C5D0BD" w14:textId="271C3C11" w:rsidR="001A4368" w:rsidRDefault="001A4368" w:rsidP="001A4368">
      <w:pPr>
        <w:pStyle w:val="ListParagraph"/>
        <w:numPr>
          <w:ilvl w:val="0"/>
          <w:numId w:val="1"/>
        </w:numPr>
      </w:pPr>
      <w:r>
        <w:t xml:space="preserve">If setup is different. Execute from </w:t>
      </w:r>
      <w:proofErr w:type="spellStart"/>
      <w:r>
        <w:t>mongosh</w:t>
      </w:r>
      <w:proofErr w:type="spellEnd"/>
      <w:r>
        <w:t xml:space="preserve"> folder giving full path to .</w:t>
      </w:r>
      <w:proofErr w:type="spellStart"/>
      <w:r>
        <w:t>js</w:t>
      </w:r>
      <w:proofErr w:type="spellEnd"/>
      <w:r>
        <w:t xml:space="preserve"> and .txt file. </w:t>
      </w:r>
    </w:p>
    <w:p w14:paraId="2F229A9A" w14:textId="6F524E57" w:rsidR="009013BC" w:rsidRDefault="009013BC" w:rsidP="009013BC">
      <w:r w:rsidRPr="009013BC">
        <w:rPr>
          <w:noProof/>
        </w:rPr>
        <w:lastRenderedPageBreak/>
        <w:drawing>
          <wp:inline distT="0" distB="0" distL="0" distR="0" wp14:anchorId="43944249" wp14:editId="1823A884">
            <wp:extent cx="5943600" cy="2458720"/>
            <wp:effectExtent l="0" t="0" r="0" b="0"/>
            <wp:docPr id="9907422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742250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013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9446A"/>
    <w:multiLevelType w:val="hybridMultilevel"/>
    <w:tmpl w:val="CE5E9F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19294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U2NTMyMDC2MLU3MjMyUdpeDU4uLM/DyQAuNaAMgVgxYsAAAA"/>
  </w:docVars>
  <w:rsids>
    <w:rsidRoot w:val="001A4368"/>
    <w:rsid w:val="0012635B"/>
    <w:rsid w:val="001544E2"/>
    <w:rsid w:val="001A4368"/>
    <w:rsid w:val="00274222"/>
    <w:rsid w:val="003444E0"/>
    <w:rsid w:val="00347F50"/>
    <w:rsid w:val="006B2783"/>
    <w:rsid w:val="006C6B7A"/>
    <w:rsid w:val="009013BC"/>
    <w:rsid w:val="00DE7BA5"/>
    <w:rsid w:val="00E67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D19A7"/>
  <w15:chartTrackingRefBased/>
  <w15:docId w15:val="{775B7A0E-C089-4C6C-94D9-2A38B2DC9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43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43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th Gunawardane</dc:creator>
  <cp:keywords/>
  <dc:description/>
  <cp:lastModifiedBy>Sachith Gunawardane</cp:lastModifiedBy>
  <cp:revision>6</cp:revision>
  <dcterms:created xsi:type="dcterms:W3CDTF">2023-07-11T07:42:00Z</dcterms:created>
  <dcterms:modified xsi:type="dcterms:W3CDTF">2023-07-11T08:21:00Z</dcterms:modified>
</cp:coreProperties>
</file>